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42E7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42E7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42E7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42E7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42E7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18BB33" w:rsidR="0000007A" w:rsidRPr="00342E73" w:rsidRDefault="00A3593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42E7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342E7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42E7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74B7090" w:rsidR="0000007A" w:rsidRPr="00342E7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A33DB"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96</w:t>
            </w:r>
          </w:p>
        </w:tc>
      </w:tr>
      <w:tr w:rsidR="0000007A" w:rsidRPr="00342E7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42E7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D6C20A2" w:rsidR="0000007A" w:rsidRPr="00342E73" w:rsidRDefault="00306C2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42E7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leaf extracts of Eucalyptus globulus and Myrtus communis L. on inhibition emergence of adult of mosquitoes Culex </w:t>
            </w:r>
            <w:proofErr w:type="spellStart"/>
            <w:r w:rsidRPr="00342E73">
              <w:rPr>
                <w:rFonts w:ascii="Arial" w:hAnsi="Arial" w:cs="Arial"/>
                <w:b/>
                <w:sz w:val="20"/>
                <w:szCs w:val="20"/>
                <w:lang w:val="en-GB"/>
              </w:rPr>
              <w:t>molestus</w:t>
            </w:r>
            <w:proofErr w:type="spellEnd"/>
            <w:r w:rsidRPr="00342E7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42E73">
              <w:rPr>
                <w:rFonts w:ascii="Arial" w:hAnsi="Arial" w:cs="Arial"/>
                <w:b/>
                <w:sz w:val="20"/>
                <w:szCs w:val="20"/>
                <w:lang w:val="en-GB"/>
              </w:rPr>
              <w:t>Forskal</w:t>
            </w:r>
            <w:proofErr w:type="spellEnd"/>
            <w:r w:rsidRPr="00342E7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Diptera: Culicidae)</w:t>
            </w:r>
          </w:p>
        </w:tc>
      </w:tr>
      <w:tr w:rsidR="00CF0BBB" w:rsidRPr="00342E7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42E7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A52897E" w:rsidR="00CF0BBB" w:rsidRPr="00342E73" w:rsidRDefault="00FA33D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42E7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42E7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342E7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42E7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42E7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42E7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42E7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699BE73" w:rsidR="00640538" w:rsidRPr="00342E73" w:rsidRDefault="005D69D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42E7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A6D8525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29586843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1FDB3A9" w:rsidR="00E03C32" w:rsidRDefault="00726EB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26EB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IP Conference Proceedings 2547, 020018 (2022)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7C5E73C2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8A624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  <w:hyperlink r:id="rId8" w:history="1">
                              <w:r w:rsidR="008A624C" w:rsidRPr="000906B2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1063/5.0112130</w:t>
                              </w:r>
                            </w:hyperlink>
                            <w:r w:rsidR="008A624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1FDB3A9" w:rsidR="00E03C32" w:rsidRDefault="00726EB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726EB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IP Conference Proceedings 2547, 020018 (2022)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7C5E73C2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8A624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  <w:hyperlink r:id="rId9" w:history="1">
                        <w:r w:rsidR="008A624C" w:rsidRPr="000906B2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1063/5.0112130</w:t>
                        </w:r>
                      </w:hyperlink>
                      <w:r w:rsidR="008A624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342E7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42E7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42E7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42E7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2E7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42E7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2E7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2E7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42E7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42E7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2E73">
              <w:rPr>
                <w:rFonts w:ascii="Arial" w:hAnsi="Arial" w:cs="Arial"/>
                <w:lang w:val="en-GB"/>
              </w:rPr>
              <w:t>Author’s Feedback</w:t>
            </w:r>
            <w:r w:rsidRPr="00342E7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2E7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42E7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42E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42E7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5E426F2" w:rsidR="00F1171E" w:rsidRPr="00342E73" w:rsidRDefault="00DF138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resent work aims use </w:t>
            </w:r>
            <w:proofErr w:type="gramStart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Natural</w:t>
            </w:r>
            <w:proofErr w:type="gramEnd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oduct extract of Eucalyptus Globulus and Myrtus Communis L to   inhibit the growth of fourth larval stage of mosquito for the prevention </w:t>
            </w:r>
            <w:proofErr w:type="gramStart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diseases</w:t>
            </w:r>
            <w:proofErr w:type="gramEnd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used by mosquito.</w:t>
            </w:r>
          </w:p>
        </w:tc>
        <w:tc>
          <w:tcPr>
            <w:tcW w:w="1523" w:type="pct"/>
          </w:tcPr>
          <w:p w14:paraId="462A339C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2E73" w14:paraId="0D8B5B2C" w14:textId="77777777" w:rsidTr="00DF1562">
        <w:trPr>
          <w:trHeight w:val="458"/>
        </w:trPr>
        <w:tc>
          <w:tcPr>
            <w:tcW w:w="1265" w:type="pct"/>
            <w:noWrap/>
          </w:tcPr>
          <w:p w14:paraId="21CBA5FE" w14:textId="77777777" w:rsidR="00F1171E" w:rsidRPr="00342E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42E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4154189" w:rsidR="00F1171E" w:rsidRPr="00342E73" w:rsidRDefault="00DF138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2E73" w14:paraId="5604762A" w14:textId="77777777" w:rsidTr="00DF1562">
        <w:trPr>
          <w:trHeight w:val="305"/>
        </w:trPr>
        <w:tc>
          <w:tcPr>
            <w:tcW w:w="1265" w:type="pct"/>
            <w:noWrap/>
          </w:tcPr>
          <w:p w14:paraId="3635573D" w14:textId="77777777" w:rsidR="00F1171E" w:rsidRPr="00342E7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42E7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1E507E4" w:rsidR="00F1171E" w:rsidRPr="00342E73" w:rsidRDefault="00DF138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2E7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42E7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0AD5A0B" w:rsidR="00F1171E" w:rsidRPr="00342E73" w:rsidRDefault="00DF138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According to WHO guidelines urban population is </w:t>
            </w:r>
            <w:proofErr w:type="gramStart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ffected</w:t>
            </w:r>
            <w:proofErr w:type="gramEnd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y different mosquitos by which pathogens are transmitted to cause diseases </w:t>
            </w:r>
          </w:p>
        </w:tc>
        <w:tc>
          <w:tcPr>
            <w:tcW w:w="1523" w:type="pct"/>
          </w:tcPr>
          <w:p w14:paraId="4898F764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2E7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42E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42E7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24AADC" w:rsidR="00F1171E" w:rsidRPr="00342E73" w:rsidRDefault="00DF138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till </w:t>
            </w:r>
            <w:proofErr w:type="gramStart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021 .</w:t>
            </w:r>
            <w:proofErr w:type="gramEnd"/>
            <w:r w:rsidRPr="00342E7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lease include the last two years</w:t>
            </w:r>
          </w:p>
        </w:tc>
        <w:tc>
          <w:tcPr>
            <w:tcW w:w="1523" w:type="pct"/>
          </w:tcPr>
          <w:p w14:paraId="40220055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2E73" w14:paraId="73CC4A50" w14:textId="77777777" w:rsidTr="00DF1562">
        <w:trPr>
          <w:trHeight w:val="458"/>
        </w:trPr>
        <w:tc>
          <w:tcPr>
            <w:tcW w:w="1265" w:type="pct"/>
            <w:noWrap/>
          </w:tcPr>
          <w:p w14:paraId="029CE8D0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42E7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42E7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0CD8FCF8" w:rsidR="00F1171E" w:rsidRPr="00342E73" w:rsidRDefault="00DF156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2E7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42E7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42E7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42E7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CD7BB97" w:rsidR="00F1171E" w:rsidRPr="00342E73" w:rsidRDefault="00DF138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 xml:space="preserve">The work is good and benefit for the </w:t>
            </w:r>
            <w:proofErr w:type="gramStart"/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>community  can</w:t>
            </w:r>
            <w:proofErr w:type="gramEnd"/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>save  millions</w:t>
            </w:r>
            <w:proofErr w:type="gramEnd"/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 xml:space="preserve"> of </w:t>
            </w:r>
            <w:proofErr w:type="gramStart"/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>life</w:t>
            </w:r>
            <w:proofErr w:type="gramEnd"/>
            <w:r w:rsidRPr="00342E7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EB58C99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42E7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D005073" w14:textId="77777777" w:rsidR="00342E73" w:rsidRDefault="00342E7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2BBF55" w14:textId="77777777" w:rsidR="00342E73" w:rsidRDefault="00342E7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56FC2" w14:textId="77777777" w:rsidR="00342E73" w:rsidRDefault="00342E7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64B910" w14:textId="77777777" w:rsidR="00342E73" w:rsidRDefault="00342E7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24F0D9" w14:textId="77777777" w:rsidR="00342E73" w:rsidRDefault="00342E7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7BD400" w14:textId="77777777" w:rsidR="00342E73" w:rsidRPr="00342E73" w:rsidRDefault="00342E7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42E7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42E7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2E7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42E7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42E7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2E7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42E7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2E73">
              <w:rPr>
                <w:rFonts w:ascii="Arial" w:hAnsi="Arial" w:cs="Arial"/>
                <w:lang w:val="en-GB"/>
              </w:rPr>
              <w:t>Author’s comment</w:t>
            </w:r>
            <w:r w:rsidRPr="00342E7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2E7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42E7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2E7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1AB3483B" w:rsidR="00F1171E" w:rsidRPr="00342E73" w:rsidRDefault="00DF138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2E7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3F0D46E3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342E7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42E7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42E7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42E7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2F389F1" w14:textId="77777777" w:rsidR="00342E73" w:rsidRPr="00E20791" w:rsidRDefault="00342E73" w:rsidP="00342E7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3FFBFD7" w14:textId="77777777" w:rsidR="00342E73" w:rsidRPr="00E20791" w:rsidRDefault="00342E73" w:rsidP="00342E7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20791">
        <w:rPr>
          <w:rFonts w:ascii="Arial" w:hAnsi="Arial" w:cs="Arial"/>
          <w:b/>
          <w:u w:val="single"/>
        </w:rPr>
        <w:t>Reviewer details:</w:t>
      </w:r>
    </w:p>
    <w:p w14:paraId="556F540D" w14:textId="77777777" w:rsidR="00342E73" w:rsidRPr="00E20791" w:rsidRDefault="00342E73" w:rsidP="00342E7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E20791">
        <w:rPr>
          <w:rFonts w:ascii="Arial" w:hAnsi="Arial" w:cs="Arial"/>
          <w:b/>
          <w:color w:val="000000"/>
        </w:rPr>
        <w:t>Arunadevi.P</w:t>
      </w:r>
      <w:proofErr w:type="spellEnd"/>
      <w:r w:rsidRPr="00E20791">
        <w:rPr>
          <w:rFonts w:ascii="Arial" w:hAnsi="Arial" w:cs="Arial"/>
          <w:b/>
          <w:color w:val="000000"/>
        </w:rPr>
        <w:t>, India</w:t>
      </w:r>
    </w:p>
    <w:p w14:paraId="10C7C4DF" w14:textId="77777777" w:rsidR="00342E73" w:rsidRPr="00342E73" w:rsidRDefault="00342E7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42E73" w:rsidRPr="00342E73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CF7FD" w14:textId="77777777" w:rsidR="00CA7ABB" w:rsidRPr="0000007A" w:rsidRDefault="00CA7ABB" w:rsidP="0099583E">
      <w:r>
        <w:separator/>
      </w:r>
    </w:p>
  </w:endnote>
  <w:endnote w:type="continuationSeparator" w:id="0">
    <w:p w14:paraId="2A23E249" w14:textId="77777777" w:rsidR="00CA7ABB" w:rsidRPr="0000007A" w:rsidRDefault="00CA7AB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A2627" w14:textId="77777777" w:rsidR="00CA7ABB" w:rsidRPr="0000007A" w:rsidRDefault="00CA7ABB" w:rsidP="0099583E">
      <w:r>
        <w:separator/>
      </w:r>
    </w:p>
  </w:footnote>
  <w:footnote w:type="continuationSeparator" w:id="0">
    <w:p w14:paraId="6C35AAD0" w14:textId="77777777" w:rsidR="00CA7ABB" w:rsidRPr="0000007A" w:rsidRDefault="00CA7AB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5158764">
    <w:abstractNumId w:val="3"/>
  </w:num>
  <w:num w:numId="2" w16cid:durableId="85657586">
    <w:abstractNumId w:val="6"/>
  </w:num>
  <w:num w:numId="3" w16cid:durableId="1985889967">
    <w:abstractNumId w:val="5"/>
  </w:num>
  <w:num w:numId="4" w16cid:durableId="592670548">
    <w:abstractNumId w:val="7"/>
  </w:num>
  <w:num w:numId="5" w16cid:durableId="1062409370">
    <w:abstractNumId w:val="4"/>
  </w:num>
  <w:num w:numId="6" w16cid:durableId="918905345">
    <w:abstractNumId w:val="0"/>
  </w:num>
  <w:num w:numId="7" w16cid:durableId="109671101">
    <w:abstractNumId w:val="1"/>
  </w:num>
  <w:num w:numId="8" w16cid:durableId="850097328">
    <w:abstractNumId w:val="9"/>
  </w:num>
  <w:num w:numId="9" w16cid:durableId="912544271">
    <w:abstractNumId w:val="8"/>
  </w:num>
  <w:num w:numId="10" w16cid:durableId="1246260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6BE"/>
    <w:rsid w:val="000F6EA8"/>
    <w:rsid w:val="00101322"/>
    <w:rsid w:val="00115767"/>
    <w:rsid w:val="00121FFA"/>
    <w:rsid w:val="0012616A"/>
    <w:rsid w:val="00136984"/>
    <w:rsid w:val="001425F1"/>
    <w:rsid w:val="00142A9C"/>
    <w:rsid w:val="001473C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C27"/>
    <w:rsid w:val="00312559"/>
    <w:rsid w:val="003204B8"/>
    <w:rsid w:val="00326D7D"/>
    <w:rsid w:val="0033018A"/>
    <w:rsid w:val="0033692F"/>
    <w:rsid w:val="00342E73"/>
    <w:rsid w:val="00353718"/>
    <w:rsid w:val="00353CFD"/>
    <w:rsid w:val="00370039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8EF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2986"/>
    <w:rsid w:val="005D69DF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2D5C"/>
    <w:rsid w:val="007238EB"/>
    <w:rsid w:val="00726EB6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047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24C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5101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932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A7ABB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2EBE"/>
    <w:rsid w:val="00D62DFF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389"/>
    <w:rsid w:val="00DF1562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33DB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C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06C2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42E7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1213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63/5.01121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9-11T16:12:00Z</dcterms:created>
  <dcterms:modified xsi:type="dcterms:W3CDTF">2025-09-19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